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2E8D70" w14:textId="77777777" w:rsidR="00501373" w:rsidRPr="008F189B" w:rsidRDefault="00501373" w:rsidP="00501373">
      <w:pPr>
        <w:jc w:val="center"/>
        <w:rPr>
          <w:rFonts w:ascii="Arial" w:hAnsi="Arial" w:cs="Arial"/>
          <w:b/>
          <w:sz w:val="40"/>
          <w:szCs w:val="40"/>
          <w:lang w:val="en-US"/>
        </w:rPr>
      </w:pPr>
      <w:r w:rsidRPr="008F189B">
        <w:rPr>
          <w:rFonts w:ascii="Arial" w:hAnsi="Arial" w:cs="Arial"/>
          <w:b/>
          <w:sz w:val="40"/>
          <w:szCs w:val="40"/>
          <w:lang w:val="en-US"/>
        </w:rPr>
        <w:t xml:space="preserve">Product Description </w:t>
      </w:r>
    </w:p>
    <w:p w14:paraId="57F4C319" w14:textId="77777777" w:rsidR="00501373" w:rsidRPr="008F189B" w:rsidRDefault="00501373" w:rsidP="00501373">
      <w:pPr>
        <w:rPr>
          <w:rFonts w:ascii="Arial" w:hAnsi="Arial" w:cs="Arial"/>
          <w:lang w:val="en-US"/>
        </w:rPr>
      </w:pPr>
    </w:p>
    <w:tbl>
      <w:tblPr>
        <w:tblW w:w="8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2340"/>
        <w:gridCol w:w="1620"/>
        <w:gridCol w:w="1980"/>
      </w:tblGrid>
      <w:tr w:rsidR="00501373" w:rsidRPr="008F189B" w14:paraId="6A8DDB22" w14:textId="77777777" w:rsidTr="00582FBE">
        <w:tc>
          <w:tcPr>
            <w:tcW w:w="262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3ED85E0" w14:textId="77777777" w:rsidR="00501373" w:rsidRPr="008F189B" w:rsidRDefault="00501373" w:rsidP="00582FBE">
            <w:pPr>
              <w:rPr>
                <w:rFonts w:ascii="Arial" w:hAnsi="Arial" w:cs="Arial"/>
                <w:b/>
                <w:lang w:val="en-US"/>
              </w:rPr>
            </w:pPr>
            <w:r w:rsidRPr="008F189B">
              <w:rPr>
                <w:rFonts w:ascii="Arial" w:hAnsi="Arial" w:cs="Arial"/>
                <w:b/>
                <w:lang w:val="en-US"/>
              </w:rPr>
              <w:t>Name:</w:t>
            </w:r>
          </w:p>
        </w:tc>
        <w:tc>
          <w:tcPr>
            <w:tcW w:w="594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A35BC84" w14:textId="77777777" w:rsidR="00501373" w:rsidRPr="008F189B" w:rsidRDefault="00501373" w:rsidP="00582F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501373" w:rsidRPr="008F189B" w14:paraId="19D07614" w14:textId="77777777" w:rsidTr="00582FBE">
        <w:tc>
          <w:tcPr>
            <w:tcW w:w="262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F1C969E" w14:textId="77777777" w:rsidR="00501373" w:rsidRPr="008F189B" w:rsidRDefault="00501373" w:rsidP="00582FBE">
            <w:pPr>
              <w:rPr>
                <w:rFonts w:ascii="Arial" w:hAnsi="Arial" w:cs="Arial"/>
                <w:b/>
                <w:lang w:val="en-US"/>
              </w:rPr>
            </w:pPr>
            <w:r w:rsidRPr="008F189B">
              <w:rPr>
                <w:rFonts w:ascii="Arial" w:hAnsi="Arial" w:cs="Arial"/>
                <w:b/>
                <w:lang w:val="en-US"/>
              </w:rPr>
              <w:t>Product ID:</w:t>
            </w:r>
          </w:p>
        </w:tc>
        <w:tc>
          <w:tcPr>
            <w:tcW w:w="594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6CB217C" w14:textId="77777777" w:rsidR="00501373" w:rsidRPr="008F189B" w:rsidRDefault="00501373" w:rsidP="00582F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501373" w:rsidRPr="008F189B" w14:paraId="7C2C4AAE" w14:textId="77777777" w:rsidTr="00582FBE">
        <w:tc>
          <w:tcPr>
            <w:tcW w:w="262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D4EA38C" w14:textId="77777777" w:rsidR="00501373" w:rsidRPr="008F189B" w:rsidRDefault="00501373" w:rsidP="00582FBE">
            <w:pPr>
              <w:rPr>
                <w:rFonts w:ascii="Arial" w:hAnsi="Arial" w:cs="Arial"/>
                <w:b/>
                <w:lang w:val="en-US"/>
              </w:rPr>
            </w:pPr>
            <w:r w:rsidRPr="008F189B">
              <w:rPr>
                <w:rFonts w:ascii="Arial" w:hAnsi="Arial" w:cs="Arial"/>
                <w:b/>
                <w:lang w:val="en-US"/>
              </w:rPr>
              <w:t>Product Title:</w:t>
            </w:r>
          </w:p>
        </w:tc>
        <w:tc>
          <w:tcPr>
            <w:tcW w:w="594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CE51A3B" w14:textId="77777777" w:rsidR="00501373" w:rsidRPr="008F189B" w:rsidRDefault="00501373" w:rsidP="00582F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501373" w:rsidRPr="008F189B" w14:paraId="47BEA52B" w14:textId="77777777" w:rsidTr="00582FBE">
        <w:tc>
          <w:tcPr>
            <w:tcW w:w="262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A3A0227" w14:textId="77777777" w:rsidR="00501373" w:rsidRPr="008F189B" w:rsidRDefault="00501373" w:rsidP="00582FBE">
            <w:pPr>
              <w:rPr>
                <w:rFonts w:ascii="Arial" w:hAnsi="Arial" w:cs="Arial"/>
                <w:b/>
                <w:lang w:val="en-US"/>
              </w:rPr>
            </w:pPr>
            <w:r w:rsidRPr="008F189B">
              <w:rPr>
                <w:rFonts w:ascii="Arial" w:hAnsi="Arial" w:cs="Arial"/>
                <w:b/>
                <w:lang w:val="en-US"/>
              </w:rPr>
              <w:t>Date:</w:t>
            </w:r>
          </w:p>
        </w:tc>
        <w:tc>
          <w:tcPr>
            <w:tcW w:w="23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E715F45" w14:textId="77777777" w:rsidR="00501373" w:rsidRPr="008F189B" w:rsidRDefault="00501373" w:rsidP="00582FBE">
            <w:pPr>
              <w:rPr>
                <w:rFonts w:ascii="Arial" w:hAnsi="Arial" w:cs="Arial"/>
                <w:noProof/>
                <w:sz w:val="22"/>
                <w:szCs w:val="22"/>
                <w:lang w:val="en-US"/>
              </w:rPr>
            </w:pPr>
          </w:p>
        </w:tc>
        <w:tc>
          <w:tcPr>
            <w:tcW w:w="16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E60B062" w14:textId="77777777" w:rsidR="00501373" w:rsidRPr="008F189B" w:rsidRDefault="00501373" w:rsidP="00582FBE">
            <w:pPr>
              <w:rPr>
                <w:rFonts w:ascii="Arial" w:hAnsi="Arial" w:cs="Arial"/>
                <w:b/>
                <w:sz w:val="22"/>
                <w:szCs w:val="22"/>
                <w:lang w:val="en-US"/>
              </w:rPr>
            </w:pPr>
            <w:r w:rsidRPr="008F189B">
              <w:rPr>
                <w:rFonts w:ascii="Arial" w:hAnsi="Arial" w:cs="Arial"/>
                <w:b/>
                <w:sz w:val="22"/>
                <w:szCs w:val="22"/>
                <w:lang w:val="en-US"/>
              </w:rPr>
              <w:t>Status:</w:t>
            </w:r>
          </w:p>
        </w:tc>
        <w:tc>
          <w:tcPr>
            <w:tcW w:w="198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E5B8307" w14:textId="77777777" w:rsidR="00501373" w:rsidRPr="008F189B" w:rsidRDefault="00501373" w:rsidP="00582F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8F189B">
              <w:rPr>
                <w:rFonts w:ascii="Arial" w:hAnsi="Arial" w:cs="Arial"/>
                <w:sz w:val="22"/>
                <w:szCs w:val="22"/>
                <w:lang w:val="en-US"/>
              </w:rPr>
              <w:t>[Draft]</w:t>
            </w:r>
          </w:p>
        </w:tc>
      </w:tr>
      <w:tr w:rsidR="00501373" w:rsidRPr="008F189B" w14:paraId="2AC832DE" w14:textId="77777777" w:rsidTr="00582FBE">
        <w:tc>
          <w:tcPr>
            <w:tcW w:w="262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7D345C0" w14:textId="77777777" w:rsidR="00501373" w:rsidRPr="008F189B" w:rsidRDefault="00501373" w:rsidP="00582FBE">
            <w:pPr>
              <w:rPr>
                <w:rFonts w:ascii="Arial" w:hAnsi="Arial" w:cs="Arial"/>
                <w:b/>
                <w:lang w:val="en-US"/>
              </w:rPr>
            </w:pPr>
            <w:r w:rsidRPr="008F189B">
              <w:rPr>
                <w:rFonts w:ascii="Arial" w:hAnsi="Arial" w:cs="Arial"/>
                <w:b/>
                <w:lang w:val="en-US"/>
              </w:rPr>
              <w:t>Author:</w:t>
            </w:r>
          </w:p>
          <w:p w14:paraId="7F27BC80" w14:textId="77777777" w:rsidR="00501373" w:rsidRPr="008F189B" w:rsidRDefault="00501373" w:rsidP="00582FBE">
            <w:pPr>
              <w:rPr>
                <w:rFonts w:ascii="Arial" w:hAnsi="Arial" w:cs="Arial"/>
                <w:b/>
                <w:lang w:val="en-US"/>
              </w:rPr>
            </w:pPr>
          </w:p>
        </w:tc>
        <w:tc>
          <w:tcPr>
            <w:tcW w:w="5940" w:type="dxa"/>
            <w:gridSpan w:val="3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2776E1E" w14:textId="77777777" w:rsidR="00501373" w:rsidRPr="008F189B" w:rsidRDefault="00501373" w:rsidP="00582FBE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</w:tbl>
    <w:p w14:paraId="5D542A71" w14:textId="77777777" w:rsidR="00501373" w:rsidRPr="008F189B" w:rsidRDefault="00501373" w:rsidP="00501373">
      <w:pPr>
        <w:rPr>
          <w:rFonts w:ascii="Arial" w:hAnsi="Arial" w:cs="Arial"/>
          <w:lang w:val="en-US"/>
        </w:rPr>
      </w:pPr>
    </w:p>
    <w:p w14:paraId="00ED08F2" w14:textId="77777777" w:rsidR="00501373" w:rsidRPr="008F189B" w:rsidRDefault="00501373" w:rsidP="00501373">
      <w:pPr>
        <w:rPr>
          <w:rFonts w:ascii="Arial" w:hAnsi="Arial" w:cs="Arial"/>
          <w:b/>
          <w:lang w:val="en-US"/>
        </w:rPr>
      </w:pPr>
      <w:r w:rsidRPr="008F189B">
        <w:rPr>
          <w:rFonts w:ascii="Arial" w:hAnsi="Arial" w:cs="Arial"/>
          <w:b/>
          <w:lang w:val="en-US"/>
        </w:rPr>
        <w:t>Purpose</w:t>
      </w:r>
    </w:p>
    <w:p w14:paraId="207CE1DD" w14:textId="77777777" w:rsidR="00501373" w:rsidRDefault="00501373" w:rsidP="00501373">
      <w:pPr>
        <w:autoSpaceDE w:val="0"/>
        <w:autoSpaceDN w:val="0"/>
        <w:adjustRightInd w:val="0"/>
        <w:rPr>
          <w:rFonts w:ascii="Arial" w:hAnsi="Arial" w:cs="Arial"/>
          <w:color w:val="000000"/>
          <w:lang w:val="en-US" w:eastAsia="en-US"/>
        </w:rPr>
      </w:pPr>
    </w:p>
    <w:p w14:paraId="71F1ACBB" w14:textId="77777777" w:rsidR="00501373" w:rsidRDefault="00501373" w:rsidP="00501373">
      <w:pPr>
        <w:autoSpaceDE w:val="0"/>
        <w:autoSpaceDN w:val="0"/>
        <w:adjustRightInd w:val="0"/>
        <w:rPr>
          <w:rFonts w:ascii="Arial" w:hAnsi="Arial" w:cs="Arial"/>
          <w:color w:val="000000"/>
          <w:lang w:val="en-US" w:eastAsia="en-US"/>
        </w:rPr>
      </w:pPr>
      <w:r>
        <w:rPr>
          <w:rFonts w:ascii="Arial" w:hAnsi="Arial" w:cs="Arial"/>
          <w:color w:val="000000"/>
          <w:lang w:val="en-US" w:eastAsia="en-US"/>
        </w:rPr>
        <w:t>Write the purpose of the product.</w:t>
      </w:r>
    </w:p>
    <w:p w14:paraId="5F7C7848" w14:textId="77777777" w:rsidR="00501373" w:rsidRPr="008F189B" w:rsidRDefault="00501373" w:rsidP="00501373">
      <w:pPr>
        <w:autoSpaceDE w:val="0"/>
        <w:autoSpaceDN w:val="0"/>
        <w:adjustRightInd w:val="0"/>
        <w:rPr>
          <w:rFonts w:ascii="Arial" w:hAnsi="Arial" w:cs="Arial"/>
          <w:color w:val="000000"/>
          <w:lang w:val="en-US" w:eastAsia="en-US"/>
        </w:rPr>
      </w:pPr>
    </w:p>
    <w:p w14:paraId="451F4B6E" w14:textId="77777777" w:rsidR="00501373" w:rsidRDefault="00501373" w:rsidP="00501373">
      <w:pPr>
        <w:autoSpaceDE w:val="0"/>
        <w:autoSpaceDN w:val="0"/>
        <w:adjustRightInd w:val="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Primary Components</w:t>
      </w:r>
    </w:p>
    <w:p w14:paraId="5C9D9CAA" w14:textId="77777777" w:rsidR="00501373" w:rsidRPr="00FA7316" w:rsidRDefault="00501373" w:rsidP="00501373">
      <w:pPr>
        <w:autoSpaceDE w:val="0"/>
        <w:autoSpaceDN w:val="0"/>
        <w:adjustRightInd w:val="0"/>
        <w:rPr>
          <w:rFonts w:ascii="Arial" w:hAnsi="Arial" w:cs="Arial"/>
          <w:b/>
          <w:lang w:val="en-US"/>
        </w:rPr>
      </w:pPr>
    </w:p>
    <w:p w14:paraId="25902091" w14:textId="77777777" w:rsidR="00501373" w:rsidRPr="00FA7316" w:rsidRDefault="00501373" w:rsidP="00501373">
      <w:pPr>
        <w:pStyle w:val="ListBulle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List the components the comprise the products.</w:t>
      </w:r>
    </w:p>
    <w:p w14:paraId="253E295A" w14:textId="77777777" w:rsidR="00501373" w:rsidRDefault="00501373" w:rsidP="00501373">
      <w:pPr>
        <w:pStyle w:val="ListBulle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omponents are created.</w:t>
      </w:r>
    </w:p>
    <w:p w14:paraId="5CC530E5" w14:textId="77777777" w:rsidR="00501373" w:rsidRPr="00F650F3" w:rsidRDefault="00501373" w:rsidP="00501373">
      <w:pPr>
        <w:pStyle w:val="ListBullet"/>
        <w:rPr>
          <w:rFonts w:ascii="Arial" w:hAnsi="Arial" w:cs="Arial"/>
          <w:lang w:val="en-US"/>
        </w:rPr>
      </w:pPr>
      <w:r w:rsidRPr="00F650F3">
        <w:rPr>
          <w:rFonts w:ascii="Arial" w:hAnsi="Arial" w:cs="Arial"/>
          <w:lang w:val="en-US"/>
        </w:rPr>
        <w:t>Could be Deliverables</w:t>
      </w:r>
    </w:p>
    <w:p w14:paraId="13F19ACF" w14:textId="77777777" w:rsidR="00501373" w:rsidRPr="00FA7316" w:rsidRDefault="00501373" w:rsidP="00501373">
      <w:pPr>
        <w:autoSpaceDE w:val="0"/>
        <w:autoSpaceDN w:val="0"/>
        <w:adjustRightInd w:val="0"/>
        <w:rPr>
          <w:rFonts w:ascii="Arial" w:hAnsi="Arial" w:cs="Arial"/>
          <w:lang w:val="en-US"/>
        </w:rPr>
      </w:pPr>
    </w:p>
    <w:p w14:paraId="36CCB3F8" w14:textId="77777777" w:rsidR="00501373" w:rsidRPr="00FA7316" w:rsidRDefault="00501373" w:rsidP="00501373">
      <w:pPr>
        <w:rPr>
          <w:rFonts w:ascii="Arial" w:hAnsi="Arial" w:cs="Arial"/>
          <w:b/>
          <w:lang w:val="en-US"/>
        </w:rPr>
      </w:pPr>
      <w:r w:rsidRPr="00FA7316">
        <w:rPr>
          <w:rFonts w:ascii="Arial" w:hAnsi="Arial" w:cs="Arial"/>
          <w:b/>
          <w:lang w:val="en-US"/>
        </w:rPr>
        <w:t>Predecessor Products, Inputs, and Sources</w:t>
      </w:r>
    </w:p>
    <w:p w14:paraId="6620F07B" w14:textId="77777777" w:rsidR="00501373" w:rsidRPr="00FA7316" w:rsidRDefault="00501373" w:rsidP="00501373">
      <w:pPr>
        <w:rPr>
          <w:rFonts w:ascii="Arial" w:hAnsi="Arial" w:cs="Arial"/>
          <w:lang w:val="en-US"/>
        </w:rPr>
      </w:pPr>
    </w:p>
    <w:p w14:paraId="18B69227" w14:textId="77777777" w:rsidR="00501373" w:rsidRPr="00FA7316" w:rsidRDefault="00501373" w:rsidP="00501373">
      <w:pPr>
        <w:pStyle w:val="ListBulle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Predecessor products are products that must be developed and will be used.</w:t>
      </w:r>
    </w:p>
    <w:p w14:paraId="2F119220" w14:textId="77777777" w:rsidR="00501373" w:rsidRPr="00FA7316" w:rsidRDefault="00501373" w:rsidP="00501373">
      <w:pPr>
        <w:pStyle w:val="ListBulle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nputs are things used to produce the product.</w:t>
      </w:r>
    </w:p>
    <w:p w14:paraId="501F92B1" w14:textId="77777777" w:rsidR="00501373" w:rsidRPr="00FA7316" w:rsidRDefault="00501373" w:rsidP="00501373">
      <w:pPr>
        <w:pStyle w:val="ListBulle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ources are referenced sources used to produce the products.</w:t>
      </w:r>
    </w:p>
    <w:p w14:paraId="664B6B90" w14:textId="77777777" w:rsidR="00501373" w:rsidRDefault="00501373" w:rsidP="00501373">
      <w:pPr>
        <w:rPr>
          <w:rFonts w:ascii="Arial" w:hAnsi="Arial" w:cs="Arial"/>
          <w:b/>
          <w:lang w:val="en-US"/>
        </w:rPr>
      </w:pPr>
    </w:p>
    <w:p w14:paraId="766A564A" w14:textId="77777777" w:rsidR="00501373" w:rsidRPr="00FA7316" w:rsidRDefault="00501373" w:rsidP="00501373">
      <w:pPr>
        <w:rPr>
          <w:rFonts w:ascii="Arial" w:hAnsi="Arial" w:cs="Arial"/>
          <w:b/>
          <w:lang w:val="en-US"/>
        </w:rPr>
      </w:pPr>
      <w:r w:rsidRPr="00FA7316">
        <w:rPr>
          <w:rFonts w:ascii="Arial" w:hAnsi="Arial" w:cs="Arial"/>
          <w:b/>
          <w:lang w:val="en-US"/>
        </w:rPr>
        <w:t>Appearance, Design, Development, and Deployment Standards</w:t>
      </w:r>
    </w:p>
    <w:p w14:paraId="687D530F" w14:textId="77777777" w:rsidR="00501373" w:rsidRPr="00FA7316" w:rsidRDefault="00501373" w:rsidP="00501373">
      <w:pPr>
        <w:rPr>
          <w:rFonts w:ascii="Arial" w:hAnsi="Arial" w:cs="Arial"/>
          <w:lang w:val="en-US"/>
        </w:rPr>
      </w:pPr>
    </w:p>
    <w:p w14:paraId="2AE86228" w14:textId="77777777" w:rsidR="00501373" w:rsidRPr="00346E70" w:rsidRDefault="00501373" w:rsidP="00501373">
      <w:pPr>
        <w:pStyle w:val="ListBulle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ny standards to reference.</w:t>
      </w:r>
    </w:p>
    <w:p w14:paraId="300A6E1A" w14:textId="77777777" w:rsidR="00501373" w:rsidRPr="00346E70" w:rsidRDefault="00501373" w:rsidP="00501373">
      <w:pPr>
        <w:pStyle w:val="ListBulle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&lt;optional if there are </w:t>
      </w:r>
      <w:proofErr w:type="spellStart"/>
      <w:r>
        <w:rPr>
          <w:rFonts w:ascii="Arial" w:hAnsi="Arial" w:cs="Arial"/>
          <w:lang w:val="en-US"/>
        </w:rPr>
        <w:t>non</w:t>
      </w:r>
      <w:proofErr w:type="spellEnd"/>
      <w:r>
        <w:rPr>
          <w:rFonts w:ascii="Arial" w:hAnsi="Arial" w:cs="Arial"/>
          <w:lang w:val="en-US"/>
        </w:rPr>
        <w:t>&gt;</w:t>
      </w:r>
    </w:p>
    <w:p w14:paraId="1B2E9F8F" w14:textId="77777777" w:rsidR="00501373" w:rsidRDefault="00501373" w:rsidP="00501373">
      <w:pPr>
        <w:rPr>
          <w:rFonts w:ascii="Arial" w:hAnsi="Arial" w:cs="Arial"/>
          <w:b/>
          <w:lang w:val="en-US"/>
        </w:rPr>
      </w:pPr>
    </w:p>
    <w:p w14:paraId="66ABE8B2" w14:textId="77777777" w:rsidR="00501373" w:rsidRPr="008F189B" w:rsidRDefault="00501373" w:rsidP="00501373">
      <w:pPr>
        <w:rPr>
          <w:rFonts w:ascii="Arial" w:hAnsi="Arial" w:cs="Arial"/>
          <w:b/>
          <w:lang w:val="en-US"/>
        </w:rPr>
      </w:pPr>
      <w:r w:rsidRPr="008F189B">
        <w:rPr>
          <w:rFonts w:ascii="Arial" w:hAnsi="Arial" w:cs="Arial"/>
          <w:b/>
          <w:lang w:val="en-US"/>
        </w:rPr>
        <w:t>Quality Criteria</w:t>
      </w:r>
    </w:p>
    <w:p w14:paraId="6C0AD3E5" w14:textId="77777777" w:rsidR="00501373" w:rsidRDefault="00501373" w:rsidP="00501373">
      <w:pPr>
        <w:rPr>
          <w:rFonts w:ascii="Arial" w:hAnsi="Arial" w:cs="Arial"/>
          <w:lang w:val="en-US"/>
        </w:rPr>
      </w:pPr>
    </w:p>
    <w:p w14:paraId="766FF338" w14:textId="77777777" w:rsidR="00501373" w:rsidRPr="00F650F3" w:rsidRDefault="00501373" w:rsidP="00501373">
      <w:pPr>
        <w:pStyle w:val="ListParagraph"/>
        <w:numPr>
          <w:ilvl w:val="0"/>
          <w:numId w:val="2"/>
        </w:num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Specific </w:t>
      </w:r>
      <w:proofErr w:type="spellStart"/>
      <w:r>
        <w:rPr>
          <w:rFonts w:ascii="Arial" w:hAnsi="Arial" w:cs="Arial"/>
          <w:lang w:val="en-US"/>
        </w:rPr>
        <w:t>critera</w:t>
      </w:r>
      <w:proofErr w:type="spellEnd"/>
      <w:r>
        <w:rPr>
          <w:rFonts w:ascii="Arial" w:hAnsi="Arial" w:cs="Arial"/>
          <w:lang w:val="en-US"/>
        </w:rPr>
        <w:t xml:space="preserve"> that must be passed to release the product.</w:t>
      </w:r>
    </w:p>
    <w:p w14:paraId="3FD2B570" w14:textId="77777777" w:rsidR="00501373" w:rsidRPr="008F189B" w:rsidRDefault="00501373" w:rsidP="00501373">
      <w:pPr>
        <w:rPr>
          <w:rFonts w:ascii="Arial" w:hAnsi="Arial" w:cs="Arial"/>
          <w:lang w:val="en-US"/>
        </w:rPr>
      </w:pPr>
    </w:p>
    <w:p w14:paraId="11875A8A" w14:textId="77777777" w:rsidR="00501373" w:rsidRPr="008F189B" w:rsidRDefault="00501373" w:rsidP="00501373">
      <w:pPr>
        <w:rPr>
          <w:rFonts w:ascii="Arial" w:hAnsi="Arial" w:cs="Arial"/>
          <w:b/>
          <w:lang w:val="en-US"/>
        </w:rPr>
      </w:pPr>
      <w:r w:rsidRPr="008F189B">
        <w:rPr>
          <w:rFonts w:ascii="Arial" w:hAnsi="Arial" w:cs="Arial"/>
          <w:b/>
          <w:lang w:val="en-US"/>
        </w:rPr>
        <w:t>Quality Method</w:t>
      </w:r>
    </w:p>
    <w:p w14:paraId="10A9133D" w14:textId="77777777" w:rsidR="00501373" w:rsidRDefault="00501373" w:rsidP="00501373">
      <w:pPr>
        <w:rPr>
          <w:rFonts w:ascii="Arial" w:hAnsi="Arial" w:cs="Arial"/>
          <w:lang w:val="en-US"/>
        </w:rPr>
      </w:pPr>
    </w:p>
    <w:p w14:paraId="4153B9FE" w14:textId="77777777" w:rsidR="00501373" w:rsidRPr="00F650F3" w:rsidRDefault="00501373" w:rsidP="00501373">
      <w:pPr>
        <w:pStyle w:val="ListParagraph"/>
        <w:numPr>
          <w:ilvl w:val="0"/>
          <w:numId w:val="2"/>
        </w:num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ctions to be taken to confirm quality.</w:t>
      </w:r>
    </w:p>
    <w:p w14:paraId="44130CE8" w14:textId="77777777" w:rsidR="00501373" w:rsidRDefault="00501373" w:rsidP="00501373">
      <w:pPr>
        <w:rPr>
          <w:rFonts w:ascii="Arial" w:hAnsi="Arial" w:cs="Arial"/>
          <w:lang w:val="en-US"/>
        </w:rPr>
      </w:pPr>
    </w:p>
    <w:p w14:paraId="29E2ECA3" w14:textId="77777777" w:rsidR="00501373" w:rsidRPr="008F189B" w:rsidRDefault="00501373" w:rsidP="00501373">
      <w:pPr>
        <w:rPr>
          <w:rFonts w:ascii="Arial" w:hAnsi="Arial" w:cs="Arial"/>
          <w:b/>
          <w:lang w:val="en-US"/>
        </w:rPr>
      </w:pPr>
      <w:r w:rsidRPr="008F189B">
        <w:rPr>
          <w:rFonts w:ascii="Arial" w:hAnsi="Arial" w:cs="Arial"/>
          <w:b/>
          <w:lang w:val="en-US"/>
        </w:rPr>
        <w:t>Risk</w:t>
      </w:r>
    </w:p>
    <w:p w14:paraId="019CE037" w14:textId="77777777" w:rsidR="00501373" w:rsidRDefault="00501373" w:rsidP="00501373">
      <w:pPr>
        <w:rPr>
          <w:rFonts w:ascii="Arial" w:hAnsi="Arial" w:cs="Arial"/>
          <w:lang w:val="en-US"/>
        </w:rPr>
      </w:pPr>
    </w:p>
    <w:p w14:paraId="7A525DE4" w14:textId="77777777" w:rsidR="00501373" w:rsidRDefault="00501373" w:rsidP="00501373">
      <w:pPr>
        <w:pStyle w:val="ListParagraph"/>
        <w:numPr>
          <w:ilvl w:val="0"/>
          <w:numId w:val="2"/>
        </w:num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pecific risks introduced by the product.</w:t>
      </w:r>
    </w:p>
    <w:p w14:paraId="44E8F1B5" w14:textId="77777777" w:rsidR="00501373" w:rsidRDefault="00501373" w:rsidP="00501373">
      <w:pPr>
        <w:pStyle w:val="ListParagraph"/>
        <w:numPr>
          <w:ilvl w:val="0"/>
          <w:numId w:val="2"/>
        </w:num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pecific risks of not doing product.</w:t>
      </w:r>
    </w:p>
    <w:p w14:paraId="378D9821" w14:textId="77777777" w:rsidR="00501373" w:rsidRDefault="00501373" w:rsidP="00501373">
      <w:pPr>
        <w:rPr>
          <w:rFonts w:ascii="Arial" w:hAnsi="Arial" w:cs="Arial"/>
          <w:lang w:val="en-US"/>
        </w:rPr>
      </w:pPr>
    </w:p>
    <w:p w14:paraId="4E11E8A1" w14:textId="77777777" w:rsidR="00501373" w:rsidRPr="00F650F3" w:rsidRDefault="00501373" w:rsidP="00501373">
      <w:pPr>
        <w:rPr>
          <w:rFonts w:ascii="Arial" w:hAnsi="Arial" w:cs="Arial"/>
          <w:lang w:val="en-US"/>
        </w:rPr>
      </w:pPr>
    </w:p>
    <w:p w14:paraId="20163CA3" w14:textId="77777777" w:rsidR="0027126B" w:rsidRDefault="0027126B">
      <w:bookmarkStart w:id="0" w:name="_GoBack"/>
      <w:bookmarkEnd w:id="0"/>
    </w:p>
    <w:sectPr w:rsidR="002712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0BBED76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5937EF5"/>
    <w:multiLevelType w:val="hybridMultilevel"/>
    <w:tmpl w:val="82CC71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TMyM7QwsjA0NLRU0lEKTi0uzszPAykwrAUAU7U5MywAAAA="/>
  </w:docVars>
  <w:rsids>
    <w:rsidRoot w:val="00501373"/>
    <w:rsid w:val="0027126B"/>
    <w:rsid w:val="00501373"/>
    <w:rsid w:val="00785A2F"/>
    <w:rsid w:val="00AD4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3C50A"/>
  <w15:chartTrackingRefBased/>
  <w15:docId w15:val="{4A929A54-52EB-41B9-B9F0-5D696853C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01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1373"/>
    <w:pPr>
      <w:ind w:left="720"/>
      <w:contextualSpacing/>
    </w:pPr>
  </w:style>
  <w:style w:type="paragraph" w:styleId="ListBullet">
    <w:name w:val="List Bullet"/>
    <w:basedOn w:val="Normal"/>
    <w:rsid w:val="00501373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loan</dc:creator>
  <cp:keywords/>
  <dc:description/>
  <cp:lastModifiedBy>Michael Sloan</cp:lastModifiedBy>
  <cp:revision>2</cp:revision>
  <dcterms:created xsi:type="dcterms:W3CDTF">2016-11-29T01:30:00Z</dcterms:created>
  <dcterms:modified xsi:type="dcterms:W3CDTF">2016-11-29T01:30:00Z</dcterms:modified>
</cp:coreProperties>
</file>